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39C5CE" w14:textId="77777777" w:rsidR="006619A8" w:rsidRPr="00BB130D" w:rsidRDefault="006619A8" w:rsidP="006619A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color w:val="000000"/>
          <w:position w:val="3"/>
          <w:sz w:val="28"/>
          <w:szCs w:val="28"/>
        </w:rPr>
      </w:pPr>
      <w:r w:rsidRPr="00BB130D">
        <w:rPr>
          <w:rStyle w:val="normaltextrun"/>
          <w:rFonts w:ascii="Calibri" w:hAnsi="Calibri" w:cs="Calibri"/>
          <w:color w:val="000000"/>
          <w:position w:val="3"/>
          <w:sz w:val="28"/>
          <w:szCs w:val="28"/>
        </w:rPr>
        <w:t>Your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619A8" w14:paraId="7605FBF6" w14:textId="77777777" w:rsidTr="002D1EA7">
        <w:trPr>
          <w:trHeight w:hRule="exact" w:val="115"/>
        </w:trPr>
        <w:tc>
          <w:tcPr>
            <w:tcW w:w="9350" w:type="dxa"/>
            <w:gridSpan w:val="2"/>
            <w:shd w:val="clear" w:color="auto" w:fill="D0CECE" w:themeFill="background2" w:themeFillShade="E6"/>
          </w:tcPr>
          <w:p w14:paraId="1D663B84" w14:textId="77777777" w:rsidR="006619A8" w:rsidRPr="0005788A" w:rsidRDefault="006619A8" w:rsidP="002D1EA7">
            <w:pPr>
              <w:tabs>
                <w:tab w:val="left" w:pos="3585"/>
              </w:tabs>
            </w:pPr>
          </w:p>
        </w:tc>
      </w:tr>
      <w:tr w:rsidR="006619A8" w14:paraId="27DC0F33" w14:textId="77777777" w:rsidTr="002D1EA7">
        <w:tc>
          <w:tcPr>
            <w:tcW w:w="4675" w:type="dxa"/>
            <w:tcBorders>
              <w:bottom w:val="nil"/>
              <w:right w:val="single" w:sz="4" w:space="0" w:color="auto"/>
            </w:tcBorders>
          </w:tcPr>
          <w:p w14:paraId="5E9FF15E" w14:textId="77777777" w:rsidR="006619A8" w:rsidRPr="00412487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</w:pPr>
            <w:r w:rsidRPr="00412487"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  <w:t>First and Last Name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8FB9DA8" w14:textId="77777777" w:rsidR="006619A8" w:rsidRPr="00412487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</w:pPr>
            <w:r w:rsidRPr="00412487"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  <w:t>Email Address</w:t>
            </w:r>
          </w:p>
        </w:tc>
      </w:tr>
      <w:tr w:rsidR="006619A8" w14:paraId="74FDF121" w14:textId="77777777" w:rsidTr="002D1EA7">
        <w:trPr>
          <w:trHeight w:val="80"/>
        </w:trPr>
        <w:tc>
          <w:tcPr>
            <w:tcW w:w="4675" w:type="dxa"/>
            <w:tcBorders>
              <w:top w:val="nil"/>
            </w:tcBorders>
          </w:tcPr>
          <w:p w14:paraId="403FD0D9" w14:textId="77777777" w:rsidR="006619A8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22"/>
                <w:szCs w:val="22"/>
              </w:rPr>
            </w:pPr>
          </w:p>
        </w:tc>
        <w:tc>
          <w:tcPr>
            <w:tcW w:w="4675" w:type="dxa"/>
            <w:tcBorders>
              <w:top w:val="nil"/>
            </w:tcBorders>
          </w:tcPr>
          <w:p w14:paraId="6B3BECF2" w14:textId="77777777" w:rsidR="006619A8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22"/>
                <w:szCs w:val="22"/>
              </w:rPr>
            </w:pPr>
          </w:p>
        </w:tc>
      </w:tr>
      <w:tr w:rsidR="006619A8" w:rsidRPr="00412487" w14:paraId="6A9F4D64" w14:textId="77777777" w:rsidTr="002D1EA7">
        <w:tc>
          <w:tcPr>
            <w:tcW w:w="4675" w:type="dxa"/>
            <w:tcBorders>
              <w:bottom w:val="nil"/>
            </w:tcBorders>
          </w:tcPr>
          <w:p w14:paraId="4D186A83" w14:textId="77777777" w:rsidR="006619A8" w:rsidRPr="00412487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</w:pPr>
            <w:r w:rsidRPr="00412487"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  <w:t>Mailing Address</w:t>
            </w:r>
          </w:p>
        </w:tc>
        <w:tc>
          <w:tcPr>
            <w:tcW w:w="4675" w:type="dxa"/>
            <w:tcBorders>
              <w:bottom w:val="nil"/>
            </w:tcBorders>
          </w:tcPr>
          <w:p w14:paraId="3CBAF03E" w14:textId="77777777" w:rsidR="006619A8" w:rsidRPr="00412487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</w:pPr>
            <w:r w:rsidRPr="00412487"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  <w:t>Phone Number</w:t>
            </w:r>
          </w:p>
        </w:tc>
      </w:tr>
      <w:tr w:rsidR="006619A8" w14:paraId="17206690" w14:textId="77777777" w:rsidTr="002D1EA7">
        <w:tc>
          <w:tcPr>
            <w:tcW w:w="4675" w:type="dxa"/>
            <w:tcBorders>
              <w:top w:val="nil"/>
            </w:tcBorders>
          </w:tcPr>
          <w:p w14:paraId="7C68F17B" w14:textId="77777777" w:rsidR="006619A8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22"/>
                <w:szCs w:val="22"/>
              </w:rPr>
            </w:pPr>
          </w:p>
        </w:tc>
        <w:tc>
          <w:tcPr>
            <w:tcW w:w="4675" w:type="dxa"/>
            <w:tcBorders>
              <w:top w:val="nil"/>
            </w:tcBorders>
          </w:tcPr>
          <w:p w14:paraId="6104FB0F" w14:textId="77777777" w:rsidR="006619A8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22"/>
                <w:szCs w:val="22"/>
              </w:rPr>
            </w:pPr>
          </w:p>
        </w:tc>
      </w:tr>
    </w:tbl>
    <w:p w14:paraId="510B5C4E" w14:textId="77777777" w:rsidR="006619A8" w:rsidRDefault="006619A8" w:rsidP="006619A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color w:val="000000"/>
          <w:position w:val="3"/>
          <w:sz w:val="22"/>
          <w:szCs w:val="22"/>
        </w:rPr>
      </w:pPr>
    </w:p>
    <w:p w14:paraId="3BE10CCE" w14:textId="791193FF" w:rsidR="006619A8" w:rsidRPr="00BB130D" w:rsidRDefault="003634C4" w:rsidP="006619A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color w:val="000000"/>
          <w:position w:val="3"/>
          <w:sz w:val="28"/>
          <w:szCs w:val="28"/>
        </w:rPr>
      </w:pPr>
      <w:r>
        <w:rPr>
          <w:rStyle w:val="normaltextrun"/>
          <w:rFonts w:ascii="Calibri" w:hAnsi="Calibri" w:cs="Calibri"/>
          <w:color w:val="000000"/>
          <w:position w:val="3"/>
          <w:sz w:val="28"/>
          <w:szCs w:val="28"/>
        </w:rPr>
        <w:t>Lawyer</w:t>
      </w:r>
      <w:r w:rsidR="00A63CE1">
        <w:rPr>
          <w:rStyle w:val="normaltextrun"/>
          <w:rFonts w:ascii="Calibri" w:hAnsi="Calibri" w:cs="Calibri"/>
          <w:color w:val="000000"/>
          <w:position w:val="3"/>
          <w:sz w:val="28"/>
          <w:szCs w:val="28"/>
        </w:rPr>
        <w:t xml:space="preserve"> or Limited Licensee</w:t>
      </w:r>
      <w:r w:rsidR="006619A8" w:rsidRPr="00BB130D">
        <w:rPr>
          <w:rStyle w:val="normaltextrun"/>
          <w:rFonts w:ascii="Calibri" w:hAnsi="Calibri" w:cs="Calibri"/>
          <w:color w:val="000000"/>
          <w:position w:val="3"/>
          <w:sz w:val="28"/>
          <w:szCs w:val="28"/>
        </w:rPr>
        <w:t xml:space="preserve">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619A8" w14:paraId="12D8FA30" w14:textId="77777777" w:rsidTr="002D1EA7">
        <w:trPr>
          <w:trHeight w:hRule="exact" w:val="115"/>
        </w:trPr>
        <w:tc>
          <w:tcPr>
            <w:tcW w:w="9350" w:type="dxa"/>
            <w:gridSpan w:val="2"/>
            <w:shd w:val="clear" w:color="auto" w:fill="D0CECE" w:themeFill="background2" w:themeFillShade="E6"/>
          </w:tcPr>
          <w:p w14:paraId="43B506F7" w14:textId="77777777" w:rsidR="006619A8" w:rsidRPr="0005788A" w:rsidRDefault="006619A8" w:rsidP="002D1EA7">
            <w:pPr>
              <w:tabs>
                <w:tab w:val="left" w:pos="3585"/>
              </w:tabs>
            </w:pPr>
          </w:p>
        </w:tc>
      </w:tr>
      <w:tr w:rsidR="006619A8" w14:paraId="29A1D669" w14:textId="77777777" w:rsidTr="002D1EA7">
        <w:tc>
          <w:tcPr>
            <w:tcW w:w="4675" w:type="dxa"/>
            <w:tcBorders>
              <w:bottom w:val="nil"/>
              <w:right w:val="single" w:sz="4" w:space="0" w:color="auto"/>
            </w:tcBorders>
          </w:tcPr>
          <w:p w14:paraId="2902CFB7" w14:textId="1C52CC05" w:rsidR="006619A8" w:rsidRPr="00412487" w:rsidRDefault="003634C4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  <w:t>Lawyer</w:t>
            </w:r>
            <w:r w:rsidR="00A63CE1"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  <w:t xml:space="preserve"> or Limited Licensee</w:t>
            </w:r>
            <w:r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  <w:t>/Firm</w:t>
            </w:r>
            <w:r w:rsidR="006619A8"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  <w:t xml:space="preserve"> </w:t>
            </w:r>
            <w:r w:rsidR="006619A8" w:rsidRPr="00412487"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  <w:t>Name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BE775DF" w14:textId="77777777" w:rsidR="006619A8" w:rsidRPr="00412487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</w:pPr>
            <w:r w:rsidRPr="00412487"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  <w:t>Email Address</w:t>
            </w:r>
          </w:p>
        </w:tc>
      </w:tr>
      <w:tr w:rsidR="006619A8" w14:paraId="2C77A5AC" w14:textId="77777777" w:rsidTr="002D1EA7">
        <w:trPr>
          <w:trHeight w:val="225"/>
        </w:trPr>
        <w:tc>
          <w:tcPr>
            <w:tcW w:w="4675" w:type="dxa"/>
            <w:tcBorders>
              <w:top w:val="nil"/>
            </w:tcBorders>
          </w:tcPr>
          <w:p w14:paraId="40AB5149" w14:textId="77777777" w:rsidR="006619A8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22"/>
                <w:szCs w:val="22"/>
              </w:rPr>
            </w:pPr>
          </w:p>
        </w:tc>
        <w:tc>
          <w:tcPr>
            <w:tcW w:w="4675" w:type="dxa"/>
            <w:tcBorders>
              <w:top w:val="nil"/>
            </w:tcBorders>
          </w:tcPr>
          <w:p w14:paraId="075A40E1" w14:textId="77777777" w:rsidR="006619A8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22"/>
                <w:szCs w:val="22"/>
              </w:rPr>
            </w:pPr>
          </w:p>
        </w:tc>
      </w:tr>
      <w:tr w:rsidR="006619A8" w:rsidRPr="00412487" w14:paraId="708C5CAB" w14:textId="77777777" w:rsidTr="002D1EA7">
        <w:tc>
          <w:tcPr>
            <w:tcW w:w="4675" w:type="dxa"/>
            <w:tcBorders>
              <w:bottom w:val="nil"/>
            </w:tcBorders>
          </w:tcPr>
          <w:p w14:paraId="051B783A" w14:textId="77777777" w:rsidR="006619A8" w:rsidRPr="00412487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</w:pPr>
            <w:r w:rsidRPr="00412487"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  <w:t>Mailing Address</w:t>
            </w:r>
          </w:p>
        </w:tc>
        <w:tc>
          <w:tcPr>
            <w:tcW w:w="4675" w:type="dxa"/>
            <w:tcBorders>
              <w:bottom w:val="nil"/>
            </w:tcBorders>
          </w:tcPr>
          <w:p w14:paraId="09DFFA27" w14:textId="77777777" w:rsidR="006619A8" w:rsidRPr="00412487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</w:pPr>
            <w:r w:rsidRPr="00412487"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  <w:t>Phone Number</w:t>
            </w:r>
          </w:p>
        </w:tc>
      </w:tr>
      <w:tr w:rsidR="006619A8" w14:paraId="7235C50E" w14:textId="77777777" w:rsidTr="002D1EA7">
        <w:tc>
          <w:tcPr>
            <w:tcW w:w="4675" w:type="dxa"/>
            <w:tcBorders>
              <w:top w:val="nil"/>
            </w:tcBorders>
          </w:tcPr>
          <w:p w14:paraId="53CBF64B" w14:textId="77777777" w:rsidR="006619A8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22"/>
                <w:szCs w:val="22"/>
              </w:rPr>
            </w:pPr>
          </w:p>
        </w:tc>
        <w:tc>
          <w:tcPr>
            <w:tcW w:w="4675" w:type="dxa"/>
            <w:tcBorders>
              <w:top w:val="nil"/>
            </w:tcBorders>
          </w:tcPr>
          <w:p w14:paraId="52B483EC" w14:textId="77777777" w:rsidR="006619A8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22"/>
                <w:szCs w:val="22"/>
              </w:rPr>
            </w:pPr>
          </w:p>
        </w:tc>
      </w:tr>
    </w:tbl>
    <w:p w14:paraId="1821D6A8" w14:textId="77777777" w:rsidR="008E72DA" w:rsidRDefault="008E72DA" w:rsidP="008E72DA"/>
    <w:p w14:paraId="36D1E351" w14:textId="77777777" w:rsidR="00157787" w:rsidRDefault="00157787" w:rsidP="00157787">
      <w:pPr>
        <w:spacing w:after="0" w:line="240" w:lineRule="auto"/>
      </w:pPr>
      <w:r>
        <w:t>You have provided legal services to me (select one):</w:t>
      </w:r>
    </w:p>
    <w:p w14:paraId="2D0A5DB6" w14:textId="77777777" w:rsidR="00157787" w:rsidRDefault="00157787" w:rsidP="00157787">
      <w:pPr>
        <w:spacing w:after="0" w:line="240" w:lineRule="auto"/>
      </w:pPr>
    </w:p>
    <w:p w14:paraId="01B9ED4E" w14:textId="77777777" w:rsidR="00157787" w:rsidRDefault="00157787" w:rsidP="00157787">
      <w:pPr>
        <w:spacing w:after="0" w:line="240" w:lineRule="auto"/>
      </w:pPr>
      <w:r>
        <w:t>•</w:t>
      </w:r>
      <w:r>
        <w:tab/>
        <w:t>but haven’t provided me with an itemized bill</w:t>
      </w:r>
    </w:p>
    <w:p w14:paraId="54D1892D" w14:textId="77777777" w:rsidR="00157787" w:rsidRDefault="00157787" w:rsidP="00157787">
      <w:pPr>
        <w:spacing w:after="0" w:line="240" w:lineRule="auto"/>
      </w:pPr>
      <w:r>
        <w:t>•</w:t>
      </w:r>
      <w:r>
        <w:tab/>
        <w:t>and provided me with a bill on (insert date), but I don’t understand some of the items.</w:t>
      </w:r>
    </w:p>
    <w:p w14:paraId="058853E7" w14:textId="77777777" w:rsidR="00157787" w:rsidRDefault="00157787" w:rsidP="00157787">
      <w:pPr>
        <w:spacing w:after="0" w:line="240" w:lineRule="auto"/>
      </w:pPr>
    </w:p>
    <w:p w14:paraId="5A077326" w14:textId="77777777" w:rsidR="00157787" w:rsidRDefault="00157787" w:rsidP="00157787">
      <w:pPr>
        <w:spacing w:after="0" w:line="240" w:lineRule="auto"/>
      </w:pPr>
      <w:r>
        <w:t>A lawyer (or limited licensee) should provide invoices that detail:</w:t>
      </w:r>
    </w:p>
    <w:p w14:paraId="3507088B" w14:textId="77777777" w:rsidR="00157787" w:rsidRDefault="00157787" w:rsidP="00157787">
      <w:pPr>
        <w:spacing w:after="0" w:line="240" w:lineRule="auto"/>
      </w:pPr>
    </w:p>
    <w:p w14:paraId="6AD9556A" w14:textId="14D47130" w:rsidR="00157787" w:rsidRDefault="00157787" w:rsidP="00157787">
      <w:pPr>
        <w:spacing w:after="0" w:line="240" w:lineRule="auto"/>
        <w:ind w:left="567"/>
      </w:pPr>
      <w:r>
        <w:t>•</w:t>
      </w:r>
      <w:r>
        <w:tab/>
        <w:t>the legal work completed; and</w:t>
      </w:r>
    </w:p>
    <w:p w14:paraId="2EAEB0D4" w14:textId="77777777" w:rsidR="00157787" w:rsidRDefault="00157787" w:rsidP="00157787">
      <w:pPr>
        <w:spacing w:after="0" w:line="240" w:lineRule="auto"/>
        <w:ind w:left="567"/>
      </w:pPr>
      <w:r>
        <w:t>•</w:t>
      </w:r>
      <w:r>
        <w:tab/>
        <w:t>any disbursement fees and taxes.</w:t>
      </w:r>
    </w:p>
    <w:p w14:paraId="7EC28F73" w14:textId="77777777" w:rsidR="00157787" w:rsidRDefault="00157787" w:rsidP="00157787">
      <w:pPr>
        <w:spacing w:after="0" w:line="240" w:lineRule="auto"/>
      </w:pPr>
    </w:p>
    <w:p w14:paraId="09063833" w14:textId="77777777" w:rsidR="00157787" w:rsidRDefault="00157787" w:rsidP="00157787">
      <w:pPr>
        <w:spacing w:after="0" w:line="240" w:lineRule="auto"/>
      </w:pPr>
      <w:r>
        <w:t>See section 3.6-3 of the Law Society of Saskatchewan Code of Professional Conduct OR the Law Society of Saskatchewan Code of Professional Conduct for Limited Licensees (choose the one that applies) for more information.</w:t>
      </w:r>
    </w:p>
    <w:p w14:paraId="4EA6B519" w14:textId="77777777" w:rsidR="00157787" w:rsidRDefault="00157787" w:rsidP="00157787">
      <w:pPr>
        <w:spacing w:after="0" w:line="240" w:lineRule="auto"/>
      </w:pPr>
    </w:p>
    <w:p w14:paraId="6C7E5F3D" w14:textId="77777777" w:rsidR="00157787" w:rsidRDefault="00157787" w:rsidP="00157787">
      <w:pPr>
        <w:spacing w:after="0" w:line="240" w:lineRule="auto"/>
      </w:pPr>
      <w:r>
        <w:t>I ask that you (select one):</w:t>
      </w:r>
    </w:p>
    <w:p w14:paraId="70E1FE3F" w14:textId="77777777" w:rsidR="00157787" w:rsidRDefault="00157787" w:rsidP="00157787">
      <w:pPr>
        <w:spacing w:after="0" w:line="240" w:lineRule="auto"/>
        <w:ind w:left="567"/>
      </w:pPr>
    </w:p>
    <w:p w14:paraId="47189B39" w14:textId="4B5E0491" w:rsidR="00157787" w:rsidRDefault="00157787" w:rsidP="00157787">
      <w:pPr>
        <w:spacing w:after="0" w:line="240" w:lineRule="auto"/>
        <w:ind w:left="567"/>
      </w:pPr>
      <w:r>
        <w:t>•</w:t>
      </w:r>
      <w:r>
        <w:tab/>
        <w:t>provide me with an itemized bill; or</w:t>
      </w:r>
    </w:p>
    <w:p w14:paraId="05DC2E7D" w14:textId="1607C17C" w:rsidR="003B7A40" w:rsidRPr="00672AB7" w:rsidRDefault="00157787" w:rsidP="00157787">
      <w:pPr>
        <w:spacing w:after="0" w:line="240" w:lineRule="auto"/>
        <w:ind w:left="567"/>
      </w:pPr>
      <w:r>
        <w:t>•</w:t>
      </w:r>
      <w:r>
        <w:tab/>
        <w:t>help me to better understand the bill.</w:t>
      </w:r>
      <w:bookmarkStart w:id="0" w:name="OpenAt"/>
      <w:bookmarkEnd w:id="0"/>
    </w:p>
    <w:sectPr w:rsidR="003B7A40" w:rsidRPr="00672AB7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0AA911" w14:textId="77777777" w:rsidR="000E5D58" w:rsidRDefault="000E5D58" w:rsidP="0063394E">
      <w:pPr>
        <w:spacing w:after="0" w:line="240" w:lineRule="auto"/>
      </w:pPr>
      <w:r>
        <w:separator/>
      </w:r>
    </w:p>
  </w:endnote>
  <w:endnote w:type="continuationSeparator" w:id="0">
    <w:p w14:paraId="2EFC8E8A" w14:textId="77777777" w:rsidR="000E5D58" w:rsidRDefault="000E5D58" w:rsidP="006339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666593" w14:paraId="5233B95E" w14:textId="77777777" w:rsidTr="002D1EA7">
      <w:trPr>
        <w:trHeight w:val="737"/>
      </w:trPr>
      <w:tc>
        <w:tcPr>
          <w:tcW w:w="4675" w:type="dxa"/>
        </w:tcPr>
        <w:p w14:paraId="4FAE6002" w14:textId="77777777" w:rsidR="00666593" w:rsidRPr="00523823" w:rsidRDefault="00666593" w:rsidP="00666593">
          <w:pPr>
            <w:pStyle w:val="paragraph"/>
            <w:spacing w:before="0" w:beforeAutospacing="0" w:after="0" w:afterAutospacing="0"/>
            <w:textAlignment w:val="baseline"/>
            <w:rPr>
              <w:rFonts w:asciiTheme="minorHAnsi" w:hAnsiTheme="minorHAnsi" w:cstheme="minorHAnsi"/>
              <w:sz w:val="18"/>
              <w:szCs w:val="18"/>
            </w:rPr>
          </w:pPr>
          <w:r w:rsidRPr="00523823">
            <w:rPr>
              <w:rFonts w:asciiTheme="minorHAnsi" w:hAnsiTheme="minorHAnsi" w:cstheme="minorHAnsi"/>
              <w:sz w:val="18"/>
              <w:szCs w:val="18"/>
            </w:rPr>
            <w:t>Signature</w:t>
          </w:r>
        </w:p>
      </w:tc>
      <w:tc>
        <w:tcPr>
          <w:tcW w:w="4675" w:type="dxa"/>
        </w:tcPr>
        <w:p w14:paraId="6FA619AB" w14:textId="77777777" w:rsidR="00666593" w:rsidRPr="00523823" w:rsidRDefault="00666593" w:rsidP="00666593">
          <w:pPr>
            <w:pStyle w:val="paragraph"/>
            <w:spacing w:before="0" w:beforeAutospacing="0" w:after="0" w:afterAutospacing="0"/>
            <w:textAlignment w:val="baseline"/>
            <w:rPr>
              <w:rFonts w:asciiTheme="minorHAnsi" w:hAnsiTheme="minorHAnsi" w:cstheme="minorHAnsi"/>
              <w:sz w:val="18"/>
              <w:szCs w:val="18"/>
            </w:rPr>
          </w:pPr>
          <w:r w:rsidRPr="00523823">
            <w:rPr>
              <w:rFonts w:asciiTheme="minorHAnsi" w:hAnsiTheme="minorHAnsi" w:cstheme="minorHAnsi"/>
              <w:sz w:val="18"/>
              <w:szCs w:val="18"/>
            </w:rPr>
            <w:t>Date</w:t>
          </w:r>
        </w:p>
      </w:tc>
    </w:tr>
  </w:tbl>
  <w:p w14:paraId="358FE537" w14:textId="77777777" w:rsidR="00666593" w:rsidRDefault="006665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EACF71" w14:textId="77777777" w:rsidR="000E5D58" w:rsidRDefault="000E5D58" w:rsidP="0063394E">
      <w:pPr>
        <w:spacing w:after="0" w:line="240" w:lineRule="auto"/>
      </w:pPr>
      <w:r>
        <w:separator/>
      </w:r>
    </w:p>
  </w:footnote>
  <w:footnote w:type="continuationSeparator" w:id="0">
    <w:p w14:paraId="4619D46C" w14:textId="77777777" w:rsidR="000E5D58" w:rsidRDefault="000E5D58" w:rsidP="006339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AFAE15" w14:textId="42FCA923" w:rsidR="00C84978" w:rsidRDefault="00CE1D47" w:rsidP="00C84978">
    <w:pPr>
      <w:pStyle w:val="Header"/>
      <w:rPr>
        <w:b/>
        <w:bCs/>
        <w:sz w:val="32"/>
        <w:szCs w:val="32"/>
      </w:rPr>
    </w:pPr>
    <w:r>
      <w:rPr>
        <w:b/>
        <w:bCs/>
        <w:sz w:val="32"/>
        <w:szCs w:val="32"/>
      </w:rPr>
      <w:t>Won’t Give Me Itemized Bill</w:t>
    </w:r>
  </w:p>
  <w:p w14:paraId="6D3E9C62" w14:textId="2503D2AC" w:rsidR="0063394E" w:rsidRPr="006619A8" w:rsidRDefault="00C84978" w:rsidP="00C84978">
    <w:pPr>
      <w:pStyle w:val="Header"/>
      <w:rPr>
        <w:b/>
        <w:bCs/>
        <w:sz w:val="16"/>
        <w:szCs w:val="1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3813F14" wp14:editId="705DCF0F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5978106" cy="17253"/>
              <wp:effectExtent l="19050" t="38100" r="99060" b="97155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978106" cy="17253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ysClr val="windowText" lastClr="000000">
                            <a:lumMod val="95000"/>
                            <a:lumOff val="5000"/>
                          </a:sysClr>
                        </a:solidFill>
                        <a:prstDash val="solid"/>
                        <a:miter lim="800000"/>
                      </a:ln>
                      <a:effectLst>
                        <a:outerShdw blurRad="50800" dist="38100" dir="2700000" algn="tl" rotWithShape="0">
                          <a:prstClr val="black">
                            <a:alpha val="40000"/>
                          </a:prstClr>
                        </a:outerShdw>
                      </a:effectLst>
                    </wps:spPr>
                    <wps:bodyPr/>
                  </wps:wsp>
                </a:graphicData>
              </a:graphic>
            </wp:anchor>
          </w:drawing>
        </mc:Choice>
        <mc:Fallback xmlns:a="http://schemas.openxmlformats.org/drawingml/2006/main">
          <w:pict>
            <v:line id="Straight Connector 3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0d0d0d" strokeweight="1pt" from="0,-.05pt" to="470.7pt,1.3pt" w14:anchorId="4FE154A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">
              <v:stroke joinstyle="miter"/>
              <v:shadow on="t" color="black" opacity="26214f" offset=".74836mm,.74836mm" origin="-.5,-.5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2C3CB2"/>
    <w:multiLevelType w:val="hybridMultilevel"/>
    <w:tmpl w:val="8CF4D8D6"/>
    <w:lvl w:ilvl="0" w:tplc="996643F4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F142F9"/>
    <w:multiLevelType w:val="hybridMultilevel"/>
    <w:tmpl w:val="1CEA8DA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7B2DE9"/>
    <w:multiLevelType w:val="multilevel"/>
    <w:tmpl w:val="E72C2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4885A5D"/>
    <w:multiLevelType w:val="hybridMultilevel"/>
    <w:tmpl w:val="C6043D7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47591C"/>
    <w:multiLevelType w:val="hybridMultilevel"/>
    <w:tmpl w:val="83C24A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790F40"/>
    <w:multiLevelType w:val="multilevel"/>
    <w:tmpl w:val="323A41A6"/>
    <w:lvl w:ilvl="0">
      <w:start w:val="1"/>
      <w:numFmt w:val="bullet"/>
      <w:lvlText w:val="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E6B7BBD"/>
    <w:multiLevelType w:val="hybridMultilevel"/>
    <w:tmpl w:val="A4D0486C"/>
    <w:lvl w:ilvl="0" w:tplc="996643F4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9F0E39"/>
    <w:multiLevelType w:val="hybridMultilevel"/>
    <w:tmpl w:val="8634FC30"/>
    <w:lvl w:ilvl="0" w:tplc="6700CD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8FA2D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2063C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8E30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446C1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5D823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67A98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DD4CE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6C28E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718A00A8"/>
    <w:multiLevelType w:val="hybridMultilevel"/>
    <w:tmpl w:val="B0567426"/>
    <w:lvl w:ilvl="0" w:tplc="7084E2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6C4F8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6FECF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59894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45485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E04E9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302F8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841D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826F1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725331FB"/>
    <w:multiLevelType w:val="hybridMultilevel"/>
    <w:tmpl w:val="658C0C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9255836">
    <w:abstractNumId w:val="5"/>
  </w:num>
  <w:num w:numId="2" w16cid:durableId="992756610">
    <w:abstractNumId w:val="2"/>
  </w:num>
  <w:num w:numId="3" w16cid:durableId="818888604">
    <w:abstractNumId w:val="0"/>
  </w:num>
  <w:num w:numId="4" w16cid:durableId="1015183210">
    <w:abstractNumId w:val="6"/>
  </w:num>
  <w:num w:numId="5" w16cid:durableId="2039162145">
    <w:abstractNumId w:val="7"/>
  </w:num>
  <w:num w:numId="6" w16cid:durableId="1503355749">
    <w:abstractNumId w:val="9"/>
  </w:num>
  <w:num w:numId="7" w16cid:durableId="371926753">
    <w:abstractNumId w:val="3"/>
  </w:num>
  <w:num w:numId="8" w16cid:durableId="419104699">
    <w:abstractNumId w:val="8"/>
  </w:num>
  <w:num w:numId="9" w16cid:durableId="638194954">
    <w:abstractNumId w:val="4"/>
  </w:num>
  <w:num w:numId="10" w16cid:durableId="8689569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yMDU3MTIysTQzsDRU0lEKTi0uzszPAykwqgUA4rsBHCwAAAA="/>
  </w:docVars>
  <w:rsids>
    <w:rsidRoot w:val="0063394E"/>
    <w:rsid w:val="0001612D"/>
    <w:rsid w:val="00023790"/>
    <w:rsid w:val="000320AF"/>
    <w:rsid w:val="00082B28"/>
    <w:rsid w:val="00090463"/>
    <w:rsid w:val="00093099"/>
    <w:rsid w:val="000D68C4"/>
    <w:rsid w:val="000E5D58"/>
    <w:rsid w:val="001105DB"/>
    <w:rsid w:val="00127682"/>
    <w:rsid w:val="00157787"/>
    <w:rsid w:val="001709C7"/>
    <w:rsid w:val="00184ACD"/>
    <w:rsid w:val="001856AF"/>
    <w:rsid w:val="001A5732"/>
    <w:rsid w:val="00230417"/>
    <w:rsid w:val="002330E9"/>
    <w:rsid w:val="002456FB"/>
    <w:rsid w:val="00245F01"/>
    <w:rsid w:val="00260AB5"/>
    <w:rsid w:val="002A7546"/>
    <w:rsid w:val="002C650D"/>
    <w:rsid w:val="002D7FE1"/>
    <w:rsid w:val="00316B66"/>
    <w:rsid w:val="00335EEB"/>
    <w:rsid w:val="003445B2"/>
    <w:rsid w:val="003634C4"/>
    <w:rsid w:val="003B083F"/>
    <w:rsid w:val="003B7A40"/>
    <w:rsid w:val="003C75C9"/>
    <w:rsid w:val="003D4DA7"/>
    <w:rsid w:val="003E05EF"/>
    <w:rsid w:val="00431D0D"/>
    <w:rsid w:val="00432622"/>
    <w:rsid w:val="00441114"/>
    <w:rsid w:val="00466708"/>
    <w:rsid w:val="00484F68"/>
    <w:rsid w:val="00485F93"/>
    <w:rsid w:val="00492DB3"/>
    <w:rsid w:val="004B1D34"/>
    <w:rsid w:val="004C0D35"/>
    <w:rsid w:val="004E23F2"/>
    <w:rsid w:val="00504438"/>
    <w:rsid w:val="005355A1"/>
    <w:rsid w:val="00544863"/>
    <w:rsid w:val="00544DD9"/>
    <w:rsid w:val="005D4B78"/>
    <w:rsid w:val="005E46B9"/>
    <w:rsid w:val="00601B7B"/>
    <w:rsid w:val="00616D68"/>
    <w:rsid w:val="0063394E"/>
    <w:rsid w:val="006619A8"/>
    <w:rsid w:val="00666593"/>
    <w:rsid w:val="00672AB7"/>
    <w:rsid w:val="006A4BC2"/>
    <w:rsid w:val="006A7455"/>
    <w:rsid w:val="006B14D3"/>
    <w:rsid w:val="006C58A5"/>
    <w:rsid w:val="006E3D0B"/>
    <w:rsid w:val="006E65B6"/>
    <w:rsid w:val="0070331D"/>
    <w:rsid w:val="00714B68"/>
    <w:rsid w:val="00741FAA"/>
    <w:rsid w:val="00756FDA"/>
    <w:rsid w:val="00764503"/>
    <w:rsid w:val="007846FE"/>
    <w:rsid w:val="00784FF6"/>
    <w:rsid w:val="007A60FE"/>
    <w:rsid w:val="0081763B"/>
    <w:rsid w:val="008324AD"/>
    <w:rsid w:val="008413CC"/>
    <w:rsid w:val="008B267D"/>
    <w:rsid w:val="008E72DA"/>
    <w:rsid w:val="008F1E2B"/>
    <w:rsid w:val="008F65F7"/>
    <w:rsid w:val="00947A80"/>
    <w:rsid w:val="0095177B"/>
    <w:rsid w:val="00952AD2"/>
    <w:rsid w:val="0098528A"/>
    <w:rsid w:val="0099609E"/>
    <w:rsid w:val="009E7CEE"/>
    <w:rsid w:val="009F5729"/>
    <w:rsid w:val="00A14DD0"/>
    <w:rsid w:val="00A53DBA"/>
    <w:rsid w:val="00A63CE1"/>
    <w:rsid w:val="00A90177"/>
    <w:rsid w:val="00AB6D72"/>
    <w:rsid w:val="00AC201D"/>
    <w:rsid w:val="00AE68AD"/>
    <w:rsid w:val="00AF31F5"/>
    <w:rsid w:val="00B34F52"/>
    <w:rsid w:val="00B6094B"/>
    <w:rsid w:val="00B665B0"/>
    <w:rsid w:val="00B82B92"/>
    <w:rsid w:val="00B8673B"/>
    <w:rsid w:val="00C014E5"/>
    <w:rsid w:val="00C369E3"/>
    <w:rsid w:val="00C40E1D"/>
    <w:rsid w:val="00C45C3B"/>
    <w:rsid w:val="00C628E9"/>
    <w:rsid w:val="00C84978"/>
    <w:rsid w:val="00CE1D47"/>
    <w:rsid w:val="00CF162A"/>
    <w:rsid w:val="00D10257"/>
    <w:rsid w:val="00D34307"/>
    <w:rsid w:val="00D723EB"/>
    <w:rsid w:val="00DB08BB"/>
    <w:rsid w:val="00DC4E49"/>
    <w:rsid w:val="00DE12CF"/>
    <w:rsid w:val="00E6295E"/>
    <w:rsid w:val="00EA08A4"/>
    <w:rsid w:val="00EC14C7"/>
    <w:rsid w:val="00ED43EB"/>
    <w:rsid w:val="00F12594"/>
    <w:rsid w:val="00F25833"/>
    <w:rsid w:val="00F379CF"/>
    <w:rsid w:val="00FA4E77"/>
    <w:rsid w:val="00FA6BEE"/>
    <w:rsid w:val="00FB1525"/>
    <w:rsid w:val="00FB3EAF"/>
    <w:rsid w:val="00FB5675"/>
    <w:rsid w:val="00FC53B9"/>
    <w:rsid w:val="24EDF179"/>
    <w:rsid w:val="36ADEDB4"/>
    <w:rsid w:val="3E420683"/>
    <w:rsid w:val="43CF65B2"/>
    <w:rsid w:val="47114FEF"/>
    <w:rsid w:val="5531E301"/>
    <w:rsid w:val="578516B2"/>
    <w:rsid w:val="5B700FE5"/>
    <w:rsid w:val="5E2FBB17"/>
    <w:rsid w:val="645BBCAF"/>
    <w:rsid w:val="6C20350C"/>
    <w:rsid w:val="7CD42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BE527B"/>
  <w15:chartTrackingRefBased/>
  <w15:docId w15:val="{8C845E19-E15D-43CF-B98D-CC0672472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39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394E"/>
  </w:style>
  <w:style w:type="paragraph" w:styleId="Footer">
    <w:name w:val="footer"/>
    <w:basedOn w:val="Normal"/>
    <w:link w:val="FooterChar"/>
    <w:uiPriority w:val="99"/>
    <w:unhideWhenUsed/>
    <w:rsid w:val="006339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394E"/>
  </w:style>
  <w:style w:type="character" w:customStyle="1" w:styleId="normaltextrun">
    <w:name w:val="normaltextrun"/>
    <w:basedOn w:val="DefaultParagraphFont"/>
    <w:rsid w:val="0063394E"/>
  </w:style>
  <w:style w:type="character" w:customStyle="1" w:styleId="eop">
    <w:name w:val="eop"/>
    <w:basedOn w:val="DefaultParagraphFont"/>
    <w:rsid w:val="0063394E"/>
  </w:style>
  <w:style w:type="paragraph" w:customStyle="1" w:styleId="paragraph">
    <w:name w:val="paragraph"/>
    <w:basedOn w:val="Normal"/>
    <w:rsid w:val="006339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63394E"/>
  </w:style>
  <w:style w:type="character" w:customStyle="1" w:styleId="spellingerror">
    <w:name w:val="spellingerror"/>
    <w:basedOn w:val="DefaultParagraphFont"/>
    <w:rsid w:val="0063394E"/>
  </w:style>
  <w:style w:type="table" w:styleId="TableGrid">
    <w:name w:val="Table Grid"/>
    <w:basedOn w:val="TableNormal"/>
    <w:uiPriority w:val="39"/>
    <w:rsid w:val="00F258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901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901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901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01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017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53DB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3DB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343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082B28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E1D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149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1028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86087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03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40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1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1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6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4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3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9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32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1365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686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atterCode xmlns="4e7ec072-9f8d-4c24-b9ce-c616ce737ec5">23-001998</MatterCode>
    <l2be42cb5ecc4ffaae4e331f622ac525 xmlns="4e7ec072-9f8d-4c24-b9ce-c616ce737ec5">
      <Terms xmlns="http://schemas.microsoft.com/office/infopath/2007/PartnerControls"/>
    </l2be42cb5ecc4ffaae4e331f622ac525>
    <WDCategory xmlns="4e7ec072-9f8d-4c24-b9ce-c616ce737ec5" xsi:nil="true"/>
    <WDDocID xmlns="4e7ec072-9f8d-4c24-b9ce-c616ce737ec5" xsi:nil="true"/>
    <ClientCode xmlns="4e7ec072-9f8d-4c24-b9ce-c616ce737ec5">DE-000022</ClientCode>
    <MatterName xmlns="4e7ec072-9f8d-4c24-b9ce-c616ce737ec5">Legal Guided Pathway Project</MatterName>
    <TaxCatchAll xmlns="4e7ec072-9f8d-4c24-b9ce-c616ce737ec5">
      <Value>1</Value>
    </TaxCatchAll>
    <WDAuthor xmlns="4e7ec072-9f8d-4c24-b9ce-c616ce737ec5" xsi:nil="true"/>
    <ClientName xmlns="4e7ec072-9f8d-4c24-b9ce-c616ce737ec5">IT Projects</ClientName>
    <DocumentComments xmlns="4e7ec072-9f8d-4c24-b9ce-c616ce737ec5" xsi:nil="true"/>
    <RelevantDate xmlns="4e7ec072-9f8d-4c24-b9ce-c616ce737ec5">2025-05-16T06:00:00+00:00</RelevantDate>
    <l46e549abb064809bb361ca089d5f528 xmlns="4e7ec072-9f8d-4c24-b9ce-c616ce737ec5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5</TermName>
          <TermId xmlns="http://schemas.microsoft.com/office/infopath/2007/PartnerControls">c798665f-bd0e-4cdb-b251-07643cb9b217</TermId>
        </TermInfo>
      </Terms>
    </l46e549abb064809bb361ca089d5f528>
    <g371cf0fc4424cddbba688db368c9f0c xmlns="4e7ec072-9f8d-4c24-b9ce-c616ce737ec5">
      <Terms xmlns="http://schemas.microsoft.com/office/infopath/2007/PartnerControls"/>
    </g371cf0fc4424cddbba688db368c9f0c>
    <WDTypist xmlns="4e7ec072-9f8d-4c24-b9ce-c616ce737ec5" xsi:nil="true"/>
    <_dlc_DocId xmlns="4e7ec072-9f8d-4c24-b9ce-c616ce737ec5">DV3ZJEJ42CCS-729049952-89</_dlc_DocId>
    <_dlc_DocIdUrl xmlns="4e7ec072-9f8d-4c24-b9ce-c616ce737ec5">
      <Url>https://lawsocietysk.sharepoint.com/sites/IT-23-001998/_layouts/15/DocIdRedir.aspx?ID=DV3ZJEJ42CCS-729049952-89</Url>
      <Description>DV3ZJEJ42CCS-729049952-89</Description>
    </_dlc_DocIdUrl>
    <FileuploadedtoWordpress_x003f_ xmlns="c9be92f3-db46-4934-82ea-47ccecfff20e">Still to be uploaded</FileuploadedtoWordpress_x003f_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MS Document" ma:contentTypeID="0x0101001D932C11C0A5F74C8268C2B012822718000BCA0EF6C707DE4D863D85EF0687712E" ma:contentTypeVersion="20" ma:contentTypeDescription="Create a new document." ma:contentTypeScope="" ma:versionID="e8bc7810ec22452138fdb6d12f061a50">
  <xsd:schema xmlns:xsd="http://www.w3.org/2001/XMLSchema" xmlns:xs="http://www.w3.org/2001/XMLSchema" xmlns:p="http://schemas.microsoft.com/office/2006/metadata/properties" xmlns:ns1="4e7ec072-9f8d-4c24-b9ce-c616ce737ec5" xmlns:ns3="c9be92f3-db46-4934-82ea-47ccecfff20e" targetNamespace="http://schemas.microsoft.com/office/2006/metadata/properties" ma:root="true" ma:fieldsID="aae593c159a97f05021a0a712eb3dab1" ns1:_="" ns3:_="">
    <xsd:import namespace="4e7ec072-9f8d-4c24-b9ce-c616ce737ec5"/>
    <xsd:import namespace="c9be92f3-db46-4934-82ea-47ccecfff20e"/>
    <xsd:element name="properties">
      <xsd:complexType>
        <xsd:sequence>
          <xsd:element name="documentManagement">
            <xsd:complexType>
              <xsd:all>
                <xsd:element ref="ns1:ClientCode" minOccurs="0"/>
                <xsd:element ref="ns1:ClientName" minOccurs="0"/>
                <xsd:element ref="ns1:MatterCode" minOccurs="0"/>
                <xsd:element ref="ns1:MatterName" minOccurs="0"/>
                <xsd:element ref="ns1:RelevantDate" minOccurs="0"/>
                <xsd:element ref="ns1:WDCategory" minOccurs="0"/>
                <xsd:element ref="ns1:WDDocID" minOccurs="0"/>
                <xsd:element ref="ns1:WDAuthor" minOccurs="0"/>
                <xsd:element ref="ns1:WDTypist" minOccurs="0"/>
                <xsd:element ref="ns1:DocumentComments" minOccurs="0"/>
                <xsd:element ref="ns1:l46e549abb064809bb361ca089d5f528" minOccurs="0"/>
                <xsd:element ref="ns1:TaxCatchAll" minOccurs="0"/>
                <xsd:element ref="ns1:TaxCatchAllLabel" minOccurs="0"/>
                <xsd:element ref="ns1:_dlc_DocId" minOccurs="0"/>
                <xsd:element ref="ns1:_dlc_DocIdUrl" minOccurs="0"/>
                <xsd:element ref="ns1:l2be42cb5ecc4ffaae4e331f622ac525" minOccurs="0"/>
                <xsd:element ref="ns1:_dlc_DocIdPersistId" minOccurs="0"/>
                <xsd:element ref="ns1:g371cf0fc4424cddbba688db368c9f0c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FileuploadedtoWordpress_x003f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7ec072-9f8d-4c24-b9ce-c616ce737ec5" elementFormDefault="qualified">
    <xsd:import namespace="http://schemas.microsoft.com/office/2006/documentManagement/types"/>
    <xsd:import namespace="http://schemas.microsoft.com/office/infopath/2007/PartnerControls"/>
    <xsd:element name="ClientCode" ma:index="0" nillable="true" ma:displayName="ClientCode" ma:default="DE-000022" ma:internalName="ClientCode">
      <xsd:simpleType>
        <xsd:restriction base="dms:Text"/>
      </xsd:simpleType>
    </xsd:element>
    <xsd:element name="ClientName" ma:index="1" nillable="true" ma:displayName="ClientName" ma:default="IT Projects" ma:internalName="ClientName">
      <xsd:simpleType>
        <xsd:restriction base="dms:Text"/>
      </xsd:simpleType>
    </xsd:element>
    <xsd:element name="MatterCode" ma:index="2" nillable="true" ma:displayName="MatterCode" ma:default="23-001998" ma:internalName="MatterCode">
      <xsd:simpleType>
        <xsd:restriction base="dms:Text"/>
      </xsd:simpleType>
    </xsd:element>
    <xsd:element name="MatterName" ma:index="3" nillable="true" ma:displayName="MatterName" ma:default="Legal Guided Pathway Project" ma:internalName="MatterName">
      <xsd:simpleType>
        <xsd:restriction base="dms:Text"/>
      </xsd:simpleType>
    </xsd:element>
    <xsd:element name="RelevantDate" ma:index="5" nillable="true" ma:displayName="Relevant Date" ma:internalName="RelevantDate">
      <xsd:simpleType>
        <xsd:restriction base="dms:DateTime"/>
      </xsd:simpleType>
    </xsd:element>
    <xsd:element name="WDCategory" ma:index="6" nillable="true" ma:displayName="WDCategory" ma:internalName="WDCategory">
      <xsd:simpleType>
        <xsd:restriction base="dms:Text"/>
      </xsd:simpleType>
    </xsd:element>
    <xsd:element name="WDDocID" ma:index="7" nillable="true" ma:displayName="WDDocID" ma:internalName="WDDocID">
      <xsd:simpleType>
        <xsd:restriction base="dms:Text"/>
      </xsd:simpleType>
    </xsd:element>
    <xsd:element name="WDAuthor" ma:index="8" nillable="true" ma:displayName="WDAuthor" ma:internalName="WDAuthor">
      <xsd:simpleType>
        <xsd:restriction base="dms:Text"/>
      </xsd:simpleType>
    </xsd:element>
    <xsd:element name="WDTypist" ma:index="9" nillable="true" ma:displayName="WDTypist" ma:internalName="WDTypist">
      <xsd:simpleType>
        <xsd:restriction base="dms:Text"/>
      </xsd:simpleType>
    </xsd:element>
    <xsd:element name="DocumentComments" ma:index="11" nillable="true" ma:displayName="DocumentComments" ma:internalName="DocumentComments">
      <xsd:simpleType>
        <xsd:restriction base="dms:Note">
          <xsd:maxLength value="255"/>
        </xsd:restriction>
      </xsd:simpleType>
    </xsd:element>
    <xsd:element name="l46e549abb064809bb361ca089d5f528" ma:index="15" nillable="true" ma:taxonomy="true" ma:internalName="l46e549abb064809bb361ca089d5f528" ma:taxonomyFieldName="DocYear" ma:displayName="Year" ma:fieldId="{546e549a-bb06-4809-bb36-1ca089d5f528}" ma:sspId="6cbff509-0c24-40cd-8c6a-99f0e5199ac1" ma:termSetId="758caa75-f30c-4793-a400-a324885a640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6" nillable="true" ma:displayName="Taxonomy Catch All Column" ma:hidden="true" ma:list="{168a6ff8-76e8-43e3-b77a-b62fdbc7b2b9}" ma:internalName="TaxCatchAll" ma:showField="CatchAllData" ma:web="4e7ec072-9f8d-4c24-b9ce-c616ce737ec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7" nillable="true" ma:displayName="Taxonomy Catch All Column1" ma:hidden="true" ma:list="{168a6ff8-76e8-43e3-b77a-b62fdbc7b2b9}" ma:internalName="TaxCatchAllLabel" ma:readOnly="true" ma:showField="CatchAllDataLabel" ma:web="4e7ec072-9f8d-4c24-b9ce-c616ce737ec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22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2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l2be42cb5ecc4ffaae4e331f622ac525" ma:index="24" nillable="true" ma:taxonomy="true" ma:internalName="l2be42cb5ecc4ffaae4e331f622ac525" ma:taxonomyFieldName="DocumentType" ma:displayName="Document Type" ma:fieldId="{52be42cb-5ecc-4ffa-ae4e-331f622ac525}" ma:sspId="6cbff509-0c24-40cd-8c6a-99f0e5199ac1" ma:termSetId="c2fd407c-91cf-493b-90e1-253ea891432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_dlc_DocIdPersistId" ma:index="25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g371cf0fc4424cddbba688db368c9f0c" ma:index="27" nillable="true" ma:taxonomy="true" ma:internalName="g371cf0fc4424cddbba688db368c9f0c" ma:taxonomyFieldName="Vendor" ma:displayName="Vendor" ma:fieldId="{0371cf0f-c442-4cdd-bba6-88db368c9f0c}" ma:sspId="6cbff509-0c24-40cd-8c6a-99f0e5199ac1" ma:termSetId="7b2df682-e9b6-47d2-9dde-a6d7dd44dfd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be92f3-db46-4934-82ea-47ccecfff2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3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3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FileuploadedtoWordpress_x003f_" ma:index="33" nillable="true" ma:displayName="File uploaded to Wordpress?" ma:format="Dropdown" ma:internalName="FileuploadedtoWordpress_x003f_">
      <xsd:simpleType>
        <xsd:restriction base="dms:Choice">
          <xsd:enumeration value="Uploaded"/>
          <xsd:enumeration value="Still to be uploade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6" ma:displayName="Content Type"/>
        <xsd:element ref="dc:title" minOccurs="0" maxOccurs="1" ma:index="18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AB3727D-BA1D-4D7A-8ACE-6BBF6B7EA806}">
  <ds:schemaRefs>
    <ds:schemaRef ds:uri="http://schemas.microsoft.com/office/2006/metadata/properties"/>
    <ds:schemaRef ds:uri="http://schemas.microsoft.com/office/infopath/2007/PartnerControls"/>
    <ds:schemaRef ds:uri="4e7ec072-9f8d-4c24-b9ce-c616ce737ec5"/>
    <ds:schemaRef ds:uri="c9be92f3-db46-4934-82ea-47ccecfff20e"/>
  </ds:schemaRefs>
</ds:datastoreItem>
</file>

<file path=customXml/itemProps2.xml><?xml version="1.0" encoding="utf-8"?>
<ds:datastoreItem xmlns:ds="http://schemas.openxmlformats.org/officeDocument/2006/customXml" ds:itemID="{2C58030E-E227-4280-854F-568860440E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6318A7C-39AC-4D93-9164-843EA907599D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8172C257-F7CF-4FDD-8451-E506B69BC1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7ec072-9f8d-4c24-b9ce-c616ce737ec5"/>
    <ds:schemaRef ds:uri="c9be92f3-db46-4934-82ea-47ccecfff2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1</Words>
  <Characters>751</Characters>
  <Application>Microsoft Office Word</Application>
  <DocSecurity>0</DocSecurity>
  <Lines>6</Lines>
  <Paragraphs>1</Paragraphs>
  <ScaleCrop>false</ScaleCrop>
  <Company/>
  <LinksUpToDate>false</LinksUpToDate>
  <CharactersWithSpaces>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eger, Jaime IJS</dc:creator>
  <cp:keywords/>
  <dc:description/>
  <cp:lastModifiedBy>Valerie Payne</cp:lastModifiedBy>
  <cp:revision>4</cp:revision>
  <dcterms:created xsi:type="dcterms:W3CDTF">2025-04-07T21:42:00Z</dcterms:created>
  <dcterms:modified xsi:type="dcterms:W3CDTF">2025-06-30T2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932C11C0A5F74C8268C2B012822718000BCA0EF6C707DE4D863D85EF0687712E</vt:lpwstr>
  </property>
  <property fmtid="{D5CDD505-2E9C-101B-9397-08002B2CF9AE}" pid="3" name="MediaServiceImageTags">
    <vt:lpwstr/>
  </property>
  <property fmtid="{D5CDD505-2E9C-101B-9397-08002B2CF9AE}" pid="4" name="_dlc_DocIdItemGuid">
    <vt:lpwstr>82298367-72cb-4404-afb8-2b232c0b3038</vt:lpwstr>
  </property>
  <property fmtid="{D5CDD505-2E9C-101B-9397-08002B2CF9AE}" pid="5" name="Vendor">
    <vt:lpwstr/>
  </property>
  <property fmtid="{D5CDD505-2E9C-101B-9397-08002B2CF9AE}" pid="6" name="DocumentType">
    <vt:lpwstr/>
  </property>
  <property fmtid="{D5CDD505-2E9C-101B-9397-08002B2CF9AE}" pid="7" name="DocYear">
    <vt:lpwstr>1;#2025|c798665f-bd0e-4cdb-b251-07643cb9b217</vt:lpwstr>
  </property>
</Properties>
</file>